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ColorfulList-Accent1"/>
        <w:tblW w:w="9942" w:type="dxa"/>
        <w:tblLook w:val="04A0" w:firstRow="1" w:lastRow="0" w:firstColumn="1" w:lastColumn="0" w:noHBand="0" w:noVBand="1"/>
      </w:tblPr>
      <w:tblGrid>
        <w:gridCol w:w="1988"/>
        <w:gridCol w:w="1988"/>
        <w:gridCol w:w="1988"/>
        <w:gridCol w:w="1989"/>
        <w:gridCol w:w="1989"/>
      </w:tblGrid>
      <w:tr w:rsidR="00CE40AE" w:rsidRPr="00CE40AE" w:rsidTr="006769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8" w:type="dxa"/>
          </w:tcPr>
          <w:p w:rsidR="00CE40AE" w:rsidRPr="00CE40AE" w:rsidRDefault="00CE40AE">
            <w:pPr>
              <w:rPr>
                <w:sz w:val="36"/>
                <w:szCs w:val="36"/>
              </w:rPr>
            </w:pPr>
            <w:r w:rsidRPr="00CE40AE">
              <w:rPr>
                <w:sz w:val="36"/>
                <w:szCs w:val="36"/>
              </w:rPr>
              <w:t>Iteration</w:t>
            </w:r>
          </w:p>
        </w:tc>
        <w:tc>
          <w:tcPr>
            <w:tcW w:w="1988" w:type="dxa"/>
          </w:tcPr>
          <w:p w:rsidR="00CE40AE" w:rsidRPr="00CE40AE" w:rsidRDefault="00CE40AE" w:rsidP="00CE40A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</w:rPr>
            </w:pPr>
            <w:r w:rsidRPr="00CE40AE">
              <w:rPr>
                <w:sz w:val="36"/>
                <w:szCs w:val="36"/>
              </w:rPr>
              <w:t>Stories</w:t>
            </w:r>
          </w:p>
        </w:tc>
        <w:tc>
          <w:tcPr>
            <w:tcW w:w="1988" w:type="dxa"/>
          </w:tcPr>
          <w:p w:rsidR="00CE40AE" w:rsidRPr="00CE40AE" w:rsidRDefault="00CE40A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</w:rPr>
            </w:pPr>
            <w:r w:rsidRPr="00CE40AE">
              <w:rPr>
                <w:sz w:val="36"/>
                <w:szCs w:val="36"/>
              </w:rPr>
              <w:t>Duration</w:t>
            </w:r>
          </w:p>
        </w:tc>
        <w:tc>
          <w:tcPr>
            <w:tcW w:w="1989" w:type="dxa"/>
          </w:tcPr>
          <w:p w:rsidR="00CE40AE" w:rsidRPr="00CE40AE" w:rsidRDefault="00CE40A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</w:rPr>
            </w:pPr>
            <w:r w:rsidRPr="00CE40AE">
              <w:rPr>
                <w:sz w:val="36"/>
                <w:szCs w:val="36"/>
              </w:rPr>
              <w:t>Start Date</w:t>
            </w:r>
          </w:p>
        </w:tc>
        <w:tc>
          <w:tcPr>
            <w:tcW w:w="1989" w:type="dxa"/>
          </w:tcPr>
          <w:p w:rsidR="00CE40AE" w:rsidRPr="00CE40AE" w:rsidRDefault="00CE40A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</w:rPr>
            </w:pPr>
            <w:r w:rsidRPr="00CE40AE">
              <w:rPr>
                <w:sz w:val="36"/>
                <w:szCs w:val="36"/>
              </w:rPr>
              <w:t>End</w:t>
            </w:r>
            <w:r>
              <w:rPr>
                <w:sz w:val="36"/>
                <w:szCs w:val="36"/>
              </w:rPr>
              <w:t xml:space="preserve"> </w:t>
            </w:r>
            <w:r w:rsidRPr="00CE40AE">
              <w:rPr>
                <w:sz w:val="36"/>
                <w:szCs w:val="36"/>
              </w:rPr>
              <w:t>Date</w:t>
            </w:r>
          </w:p>
        </w:tc>
      </w:tr>
      <w:tr w:rsidR="00CE40AE" w:rsidRPr="00CE40AE" w:rsidTr="006769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8" w:type="dxa"/>
          </w:tcPr>
          <w:p w:rsidR="00CE40AE" w:rsidRPr="00CE40AE" w:rsidRDefault="00CE40AE" w:rsidP="00CE40AE">
            <w:pPr>
              <w:jc w:val="center"/>
              <w:rPr>
                <w:sz w:val="32"/>
                <w:szCs w:val="32"/>
              </w:rPr>
            </w:pPr>
            <w:r w:rsidRPr="00CE40AE">
              <w:rPr>
                <w:sz w:val="32"/>
                <w:szCs w:val="32"/>
              </w:rPr>
              <w:t>1</w:t>
            </w:r>
          </w:p>
        </w:tc>
        <w:tc>
          <w:tcPr>
            <w:tcW w:w="1988" w:type="dxa"/>
          </w:tcPr>
          <w:p w:rsidR="00CE40AE" w:rsidRPr="00CE40AE" w:rsidRDefault="00A7283C" w:rsidP="00CE40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, 2</w:t>
            </w:r>
          </w:p>
        </w:tc>
        <w:tc>
          <w:tcPr>
            <w:tcW w:w="1988" w:type="dxa"/>
          </w:tcPr>
          <w:p w:rsidR="00CE40AE" w:rsidRPr="00CE40AE" w:rsidRDefault="00A7283C" w:rsidP="00CE40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4h</w:t>
            </w:r>
          </w:p>
        </w:tc>
        <w:tc>
          <w:tcPr>
            <w:tcW w:w="1989" w:type="dxa"/>
          </w:tcPr>
          <w:p w:rsidR="00CE40AE" w:rsidRPr="00CE40AE" w:rsidRDefault="00AB7A32" w:rsidP="00CE40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7</w:t>
            </w:r>
            <w:r w:rsidR="00121F45">
              <w:rPr>
                <w:sz w:val="32"/>
                <w:szCs w:val="32"/>
              </w:rPr>
              <w:t>/03/17</w:t>
            </w:r>
          </w:p>
        </w:tc>
        <w:tc>
          <w:tcPr>
            <w:tcW w:w="1989" w:type="dxa"/>
          </w:tcPr>
          <w:p w:rsidR="00CE40AE" w:rsidRPr="00CE40AE" w:rsidRDefault="00AB7A32" w:rsidP="00CE40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9</w:t>
            </w:r>
            <w:r w:rsidR="00121F45">
              <w:rPr>
                <w:sz w:val="32"/>
                <w:szCs w:val="32"/>
              </w:rPr>
              <w:t>/03/17</w:t>
            </w:r>
          </w:p>
        </w:tc>
      </w:tr>
      <w:tr w:rsidR="00CE40AE" w:rsidRPr="00CE40AE" w:rsidTr="00676981">
        <w:trPr>
          <w:trHeight w:val="1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8" w:type="dxa"/>
          </w:tcPr>
          <w:p w:rsidR="00CE40AE" w:rsidRPr="00CE40AE" w:rsidRDefault="00CE40AE" w:rsidP="00CE40AE">
            <w:pPr>
              <w:jc w:val="center"/>
              <w:rPr>
                <w:sz w:val="32"/>
                <w:szCs w:val="32"/>
              </w:rPr>
            </w:pPr>
            <w:r w:rsidRPr="00CE40AE">
              <w:rPr>
                <w:sz w:val="32"/>
                <w:szCs w:val="32"/>
              </w:rPr>
              <w:t>2</w:t>
            </w:r>
          </w:p>
        </w:tc>
        <w:tc>
          <w:tcPr>
            <w:tcW w:w="1988" w:type="dxa"/>
          </w:tcPr>
          <w:p w:rsidR="00CE40AE" w:rsidRPr="00CE40AE" w:rsidRDefault="00A7283C" w:rsidP="00CE40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6, 7</w:t>
            </w:r>
          </w:p>
        </w:tc>
        <w:tc>
          <w:tcPr>
            <w:tcW w:w="1988" w:type="dxa"/>
          </w:tcPr>
          <w:p w:rsidR="00CE40AE" w:rsidRPr="00CE40AE" w:rsidRDefault="00A7283C" w:rsidP="00CE40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5h</w:t>
            </w:r>
          </w:p>
        </w:tc>
        <w:tc>
          <w:tcPr>
            <w:tcW w:w="1989" w:type="dxa"/>
          </w:tcPr>
          <w:p w:rsidR="00CE40AE" w:rsidRPr="00CE40AE" w:rsidRDefault="00AB7A32" w:rsidP="00CE40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9/03</w:t>
            </w:r>
            <w:r w:rsidR="00121F45">
              <w:rPr>
                <w:sz w:val="32"/>
                <w:szCs w:val="32"/>
              </w:rPr>
              <w:t>/17</w:t>
            </w:r>
          </w:p>
        </w:tc>
        <w:tc>
          <w:tcPr>
            <w:tcW w:w="1989" w:type="dxa"/>
          </w:tcPr>
          <w:p w:rsidR="00CE40AE" w:rsidRPr="00CE40AE" w:rsidRDefault="00AB7A32" w:rsidP="00CE40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2/04</w:t>
            </w:r>
            <w:r w:rsidR="00121F45">
              <w:rPr>
                <w:sz w:val="32"/>
                <w:szCs w:val="32"/>
              </w:rPr>
              <w:t>/17</w:t>
            </w:r>
          </w:p>
        </w:tc>
      </w:tr>
      <w:tr w:rsidR="00CE40AE" w:rsidRPr="00CE40AE" w:rsidTr="006769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8" w:type="dxa"/>
          </w:tcPr>
          <w:p w:rsidR="00CE40AE" w:rsidRPr="00CE40AE" w:rsidRDefault="00CE40AE" w:rsidP="00CE40AE">
            <w:pPr>
              <w:jc w:val="center"/>
              <w:rPr>
                <w:sz w:val="32"/>
                <w:szCs w:val="32"/>
              </w:rPr>
            </w:pPr>
            <w:r w:rsidRPr="00CE40AE">
              <w:rPr>
                <w:sz w:val="32"/>
                <w:szCs w:val="32"/>
              </w:rPr>
              <w:t>3</w:t>
            </w:r>
          </w:p>
        </w:tc>
        <w:tc>
          <w:tcPr>
            <w:tcW w:w="1988" w:type="dxa"/>
          </w:tcPr>
          <w:p w:rsidR="00CE40AE" w:rsidRPr="00CE40AE" w:rsidRDefault="00A7283C" w:rsidP="00CE40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8, 9</w:t>
            </w:r>
          </w:p>
        </w:tc>
        <w:tc>
          <w:tcPr>
            <w:tcW w:w="1988" w:type="dxa"/>
          </w:tcPr>
          <w:p w:rsidR="00CE40AE" w:rsidRPr="00CE40AE" w:rsidRDefault="00A7283C" w:rsidP="00CE40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4h</w:t>
            </w:r>
          </w:p>
        </w:tc>
        <w:tc>
          <w:tcPr>
            <w:tcW w:w="1989" w:type="dxa"/>
          </w:tcPr>
          <w:p w:rsidR="00CE40AE" w:rsidRPr="00CE40AE" w:rsidRDefault="00AB7A32" w:rsidP="00CE40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5/04</w:t>
            </w:r>
            <w:r w:rsidR="00121F45">
              <w:rPr>
                <w:sz w:val="32"/>
                <w:szCs w:val="32"/>
              </w:rPr>
              <w:t>/17</w:t>
            </w:r>
          </w:p>
        </w:tc>
        <w:tc>
          <w:tcPr>
            <w:tcW w:w="1989" w:type="dxa"/>
          </w:tcPr>
          <w:p w:rsidR="00CE40AE" w:rsidRPr="00CE40AE" w:rsidRDefault="00AB7A32" w:rsidP="00CE40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0/04</w:t>
            </w:r>
            <w:r w:rsidR="00121F45">
              <w:rPr>
                <w:sz w:val="32"/>
                <w:szCs w:val="32"/>
              </w:rPr>
              <w:t>/17</w:t>
            </w:r>
          </w:p>
        </w:tc>
      </w:tr>
      <w:tr w:rsidR="00CE40AE" w:rsidRPr="00CE40AE" w:rsidTr="00676981">
        <w:trPr>
          <w:trHeight w:val="1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8" w:type="dxa"/>
          </w:tcPr>
          <w:p w:rsidR="00CE40AE" w:rsidRPr="00CE40AE" w:rsidRDefault="00CE40AE" w:rsidP="00CE40AE">
            <w:pPr>
              <w:jc w:val="center"/>
              <w:rPr>
                <w:sz w:val="32"/>
                <w:szCs w:val="32"/>
              </w:rPr>
            </w:pPr>
            <w:r w:rsidRPr="00CE40AE">
              <w:rPr>
                <w:sz w:val="32"/>
                <w:szCs w:val="32"/>
              </w:rPr>
              <w:t>4</w:t>
            </w:r>
          </w:p>
        </w:tc>
        <w:tc>
          <w:tcPr>
            <w:tcW w:w="1988" w:type="dxa"/>
          </w:tcPr>
          <w:p w:rsidR="00CE40AE" w:rsidRPr="00CE40AE" w:rsidRDefault="00A7283C" w:rsidP="00CE40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, 4</w:t>
            </w:r>
          </w:p>
        </w:tc>
        <w:tc>
          <w:tcPr>
            <w:tcW w:w="1988" w:type="dxa"/>
          </w:tcPr>
          <w:p w:rsidR="00CE40AE" w:rsidRPr="00CE40AE" w:rsidRDefault="00A7283C" w:rsidP="00CE40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4h</w:t>
            </w:r>
          </w:p>
        </w:tc>
        <w:tc>
          <w:tcPr>
            <w:tcW w:w="1989" w:type="dxa"/>
          </w:tcPr>
          <w:p w:rsidR="00CE40AE" w:rsidRPr="00CE40AE" w:rsidRDefault="00AB7A32" w:rsidP="00CE40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0/04</w:t>
            </w:r>
            <w:r w:rsidR="00121F45">
              <w:rPr>
                <w:sz w:val="32"/>
                <w:szCs w:val="32"/>
              </w:rPr>
              <w:t>/17</w:t>
            </w:r>
          </w:p>
        </w:tc>
        <w:tc>
          <w:tcPr>
            <w:tcW w:w="1989" w:type="dxa"/>
          </w:tcPr>
          <w:p w:rsidR="00CE40AE" w:rsidRPr="00CE40AE" w:rsidRDefault="00AB7A32" w:rsidP="00CE40A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1/04</w:t>
            </w:r>
            <w:r w:rsidR="00121F45">
              <w:rPr>
                <w:sz w:val="32"/>
                <w:szCs w:val="32"/>
              </w:rPr>
              <w:t>/17</w:t>
            </w:r>
          </w:p>
        </w:tc>
      </w:tr>
      <w:tr w:rsidR="00CE40AE" w:rsidRPr="00CE40AE" w:rsidTr="006769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8" w:type="dxa"/>
          </w:tcPr>
          <w:p w:rsidR="00CE40AE" w:rsidRPr="00CE40AE" w:rsidRDefault="00CE40AE" w:rsidP="00CE40AE">
            <w:pPr>
              <w:jc w:val="center"/>
              <w:rPr>
                <w:sz w:val="32"/>
                <w:szCs w:val="32"/>
              </w:rPr>
            </w:pPr>
            <w:r w:rsidRPr="00CE40AE">
              <w:rPr>
                <w:sz w:val="32"/>
                <w:szCs w:val="32"/>
              </w:rPr>
              <w:t>5</w:t>
            </w:r>
          </w:p>
        </w:tc>
        <w:tc>
          <w:tcPr>
            <w:tcW w:w="1988" w:type="dxa"/>
          </w:tcPr>
          <w:p w:rsidR="00CE40AE" w:rsidRPr="00CE40AE" w:rsidRDefault="00A7283C" w:rsidP="00CE40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5, 10</w:t>
            </w:r>
          </w:p>
        </w:tc>
        <w:tc>
          <w:tcPr>
            <w:tcW w:w="1988" w:type="dxa"/>
          </w:tcPr>
          <w:p w:rsidR="00CE40AE" w:rsidRPr="00CE40AE" w:rsidRDefault="00A7283C" w:rsidP="00CE40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4h</w:t>
            </w:r>
          </w:p>
        </w:tc>
        <w:tc>
          <w:tcPr>
            <w:tcW w:w="1989" w:type="dxa"/>
          </w:tcPr>
          <w:p w:rsidR="00CE40AE" w:rsidRPr="00CE40AE" w:rsidRDefault="00AB7A32" w:rsidP="00CE40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1/04</w:t>
            </w:r>
            <w:r w:rsidR="00121F45">
              <w:rPr>
                <w:sz w:val="32"/>
                <w:szCs w:val="32"/>
              </w:rPr>
              <w:t>/17</w:t>
            </w:r>
          </w:p>
        </w:tc>
        <w:tc>
          <w:tcPr>
            <w:tcW w:w="1989" w:type="dxa"/>
          </w:tcPr>
          <w:p w:rsidR="00CE40AE" w:rsidRPr="00CE40AE" w:rsidRDefault="00AB7A32" w:rsidP="00CE40A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1/05</w:t>
            </w:r>
            <w:r w:rsidR="00121F45">
              <w:rPr>
                <w:sz w:val="32"/>
                <w:szCs w:val="32"/>
              </w:rPr>
              <w:t>/17</w:t>
            </w:r>
            <w:bookmarkStart w:id="0" w:name="_GoBack"/>
            <w:bookmarkEnd w:id="0"/>
          </w:p>
        </w:tc>
      </w:tr>
    </w:tbl>
    <w:p w:rsidR="000B35FC" w:rsidRDefault="000B35FC"/>
    <w:sectPr w:rsidR="000B35FC" w:rsidSect="000B35FC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1A71" w:rsidRDefault="00931A71" w:rsidP="00CE40AE">
      <w:pPr>
        <w:spacing w:after="0" w:line="240" w:lineRule="auto"/>
      </w:pPr>
      <w:r>
        <w:separator/>
      </w:r>
    </w:p>
  </w:endnote>
  <w:endnote w:type="continuationSeparator" w:id="0">
    <w:p w:rsidR="00931A71" w:rsidRDefault="00931A71" w:rsidP="00CE40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40AE" w:rsidRDefault="00BD0AFE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05/03/2017</w:t>
    </w:r>
    <w:r w:rsidR="00CE40AE">
      <w:rPr>
        <w:rFonts w:asciiTheme="majorHAnsi" w:hAnsiTheme="majorHAnsi"/>
      </w:rPr>
      <w:ptab w:relativeTo="margin" w:alignment="right" w:leader="none"/>
    </w:r>
    <w:r w:rsidR="00CE40AE">
      <w:rPr>
        <w:rFonts w:asciiTheme="majorHAnsi" w:hAnsiTheme="majorHAnsi"/>
      </w:rPr>
      <w:t xml:space="preserve">Page </w:t>
    </w:r>
    <w:r w:rsidR="007D469C">
      <w:fldChar w:fldCharType="begin"/>
    </w:r>
    <w:r w:rsidR="007D469C">
      <w:instrText xml:space="preserve"> PAGE   \* MERGEFORMAT </w:instrText>
    </w:r>
    <w:r w:rsidR="007D469C">
      <w:fldChar w:fldCharType="separate"/>
    </w:r>
    <w:r w:rsidR="00AB7A32" w:rsidRPr="00AB7A32">
      <w:rPr>
        <w:rFonts w:asciiTheme="majorHAnsi" w:hAnsiTheme="majorHAnsi"/>
        <w:noProof/>
      </w:rPr>
      <w:t>1</w:t>
    </w:r>
    <w:r w:rsidR="007D469C">
      <w:rPr>
        <w:rFonts w:asciiTheme="majorHAnsi" w:hAnsiTheme="majorHAnsi"/>
        <w:noProof/>
      </w:rPr>
      <w:fldChar w:fldCharType="end"/>
    </w:r>
    <w:r w:rsidR="00CE40AE">
      <w:t xml:space="preserve">  </w:t>
    </w:r>
  </w:p>
  <w:p w:rsidR="00CE40AE" w:rsidRDefault="00CE40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1A71" w:rsidRDefault="00931A71" w:rsidP="00CE40AE">
      <w:pPr>
        <w:spacing w:after="0" w:line="240" w:lineRule="auto"/>
      </w:pPr>
      <w:r>
        <w:separator/>
      </w:r>
    </w:p>
  </w:footnote>
  <w:footnote w:type="continuationSeparator" w:id="0">
    <w:p w:rsidR="00931A71" w:rsidRDefault="00931A71" w:rsidP="00CE40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40AE" w:rsidRDefault="00BD0AFE">
    <w:pPr>
      <w:pStyle w:val="Header"/>
    </w:pPr>
    <w:r>
      <w:t>Golf Handicap</w:t>
    </w:r>
    <w:r w:rsidR="00CE40AE">
      <w:ptab w:relativeTo="margin" w:alignment="center" w:leader="none"/>
    </w:r>
    <w:r>
      <w:t>Release Plan Version 1</w:t>
    </w:r>
    <w:r w:rsidR="00CE40AE">
      <w:ptab w:relativeTo="margin" w:alignment="right" w:leader="none"/>
    </w:r>
    <w:r>
      <w:t>Draf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DG1NDc0MzExNDZT0lEKTi0uzszPAykwqgUAZxZhgywAAAA="/>
  </w:docVars>
  <w:rsids>
    <w:rsidRoot w:val="00A7283C"/>
    <w:rsid w:val="000B35FC"/>
    <w:rsid w:val="00121F45"/>
    <w:rsid w:val="00191DD3"/>
    <w:rsid w:val="002F01CA"/>
    <w:rsid w:val="00676981"/>
    <w:rsid w:val="007D469C"/>
    <w:rsid w:val="00931A71"/>
    <w:rsid w:val="00A7283C"/>
    <w:rsid w:val="00AB7A32"/>
    <w:rsid w:val="00BD0AFE"/>
    <w:rsid w:val="00C7361A"/>
    <w:rsid w:val="00CE40AE"/>
    <w:rsid w:val="00F86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F99FC"/>
  <w15:docId w15:val="{C83C8CE1-B9A7-4DED-ABC7-81383F367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B35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40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0AE"/>
  </w:style>
  <w:style w:type="paragraph" w:styleId="Footer">
    <w:name w:val="footer"/>
    <w:basedOn w:val="Normal"/>
    <w:link w:val="FooterChar"/>
    <w:uiPriority w:val="99"/>
    <w:unhideWhenUsed/>
    <w:rsid w:val="00CE40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0AE"/>
  </w:style>
  <w:style w:type="table" w:styleId="TableGrid">
    <w:name w:val="Table Grid"/>
    <w:basedOn w:val="TableNormal"/>
    <w:uiPriority w:val="59"/>
    <w:rsid w:val="00CE40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5">
    <w:name w:val="Medium Shading 1 Accent 5"/>
    <w:basedOn w:val="TableNormal"/>
    <w:uiPriority w:val="63"/>
    <w:rsid w:val="00CE40AE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DarkList-Accent5">
    <w:name w:val="Dark List Accent 5"/>
    <w:basedOn w:val="TableNormal"/>
    <w:uiPriority w:val="70"/>
    <w:rsid w:val="00CE40AE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ColorfulList-Accent1">
    <w:name w:val="Colorful List Accent 1"/>
    <w:basedOn w:val="TableNormal"/>
    <w:uiPriority w:val="72"/>
    <w:rsid w:val="00CE40AE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whit\Downloads\Release_Plan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lease_Planv2.dotx</Template>
  <TotalTime>22</TotalTime>
  <Pages>1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titute of Technology Tallaght</Company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Whittle</dc:creator>
  <cp:keywords/>
  <dc:description/>
  <cp:lastModifiedBy>Jurijs Cicelimovs</cp:lastModifiedBy>
  <cp:revision>4</cp:revision>
  <dcterms:created xsi:type="dcterms:W3CDTF">2017-03-05T15:57:00Z</dcterms:created>
  <dcterms:modified xsi:type="dcterms:W3CDTF">2017-03-05T17:44:00Z</dcterms:modified>
</cp:coreProperties>
</file>